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Nepal</w:t>
      </w:r>
      <w:r>
        <w:t xml:space="preserve"> </w:t>
      </w:r>
      <w:r>
        <w:t xml:space="preserve">Kathmandu</w:t>
      </w:r>
    </w:p>
    <w:bookmarkStart w:id="21" w:name="X1b9108df78b47b1a4bc0bd6e4a801cb2c322d8d"/>
    <w:p>
      <w:pPr>
        <w:pStyle w:val="Heading1"/>
      </w:pPr>
      <w:r>
        <w:t xml:space="preserve">Internship Application Letter for Chef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Hotel Name - e.g., "The Himalayan Spice Bistro" or "Kathmandu Palace Hotel"]</w:t>
      </w:r>
      <w:r>
        <w:br/>
      </w:r>
      <w:r>
        <w:t xml:space="preserve">Thamel District, Kathmandu</w:t>
      </w:r>
      <w:r>
        <w:br/>
      </w:r>
      <w:r>
        <w:t xml:space="preserve">Nepal</w:t>
      </w:r>
    </w:p>
    <w:bookmarkStart w:id="20" w:name="Xaabe24cf33d7b7239c066428c89a16e41d99063"/>
    <w:p>
      <w:pPr>
        <w:pStyle w:val="Heading2"/>
      </w:pPr>
      <w:r>
        <w:t xml:space="preserve">Subject: Enthusiastic Application for Chef Internship Position in Nepal Kathmandu</w:t>
      </w:r>
    </w:p>
    <w:p>
      <w:pPr>
        <w:pStyle w:val="FirstParagraph"/>
      </w:pPr>
      <w:r>
        <w:t xml:space="preserve">Dear Hiring Manager,</w:t>
      </w:r>
    </w:p>
    <w:p>
      <w:pPr>
        <w:pStyle w:val="BodyText"/>
      </w:pPr>
      <w:r>
        <w:t xml:space="preserve">It is with profound enthusiasm and deep respect for the culinary heritage of Nepal that I submit my application for the Chef Internship position at your esteemed establishment in Kathmandu. As a dedicated culinary student deeply immersed in Nepali gastronomy and passionate about contributing to the vibrant food culture of Nepal Kathmandu, I am confident that my skills, cultural sensitivity, and unwavering work ethic align perfectly with the mission and standards of your kitchen.</w:t>
      </w:r>
    </w:p>
    <w:p>
      <w:pPr>
        <w:pStyle w:val="BodyText"/>
      </w:pPr>
      <w:r>
        <w:t xml:space="preserve">My fascination with Nepali cuisine began long before formal culinary training. Growing up amidst the aromatic streets of Kathmandu Valley, where the sizzle of momo fillings in thalis met the earthy scent of freshly ground masalas at local markets like Asan Tole and Bhrikuti Mandap, I developed an intrinsic understanding of how food connects communities. This foundation has evolved through rigorous academic study in culinary arts, where I’ve focused intensely on authentic Nepali techniques – from mastering the delicate balance of *dal bhat tarkari* to perfecting the flaky layers of *Sel Roti* and exploring Newari delicacies like *Yomari* and *Pukala*. My curriculum also included specialized modules on sustainable sourcing, critical for kitchens operating in Nepal's unique ecosystem where fresh mountain herbs and seasonal produce define flavor profiles. I understand that a true</w:t>
      </w:r>
      <w:r>
        <w:t xml:space="preserve"> </w:t>
      </w:r>
      <w:r>
        <w:rPr>
          <w:bCs/>
          <w:b/>
        </w:rPr>
        <w:t xml:space="preserve">Chef</w:t>
      </w:r>
      <w:r>
        <w:t xml:space="preserve"> </w:t>
      </w:r>
      <w:r>
        <w:t xml:space="preserve">in Nepal Kathmandu doesn't merely cook; they honor the land, its people, and generations of culinary wisdom.</w:t>
      </w:r>
    </w:p>
    <w:p>
      <w:pPr>
        <w:pStyle w:val="BodyText"/>
      </w:pPr>
      <w:r>
        <w:t xml:space="preserve">I have actively sought hands-on experience to translate theory into practice. Last summer, I interned at "Green Leaf Kitchen" in Lalitpur (a neighboring municipality of Kathmandu), where I assisted in a high-volume breakfast service featuring traditional Nepali staples like *Chiya* and *Gundruk* dishes. My responsibilities included prepping vegetables for *Kwati*, maintaining the integrity of Newari spices, and assisting the head Chef in developing a seasonal menu that highlighted locally sourced ingredients from Bhaktapur farmers' markets. This experience taught me the critical importance of timing during busy service periods in Kathmandu’s bustling tourism hub and how to adapt menus to accommodate diverse guest preferences while staying true to authentic Nepali flavors. I meticulously documented recipes and techniques, understanding that preserving culinary heritage is as vital as innovation.</w:t>
      </w:r>
    </w:p>
    <w:p>
      <w:pPr>
        <w:pStyle w:val="BodyText"/>
      </w:pPr>
      <w:r>
        <w:t xml:space="preserve">My technical skills are complemented by a deep commitment to the values central to Nepali hospitality (*Atithi Devo Bhava* – "The Guest is God"). I am proficient in knife skills (including those essential for Nepali ingredients like *Gundruk* and *Sukuti*), mise en place organization, basic food safety protocols (certified in Nepal’s Food Safety Standards), and kitchen sanitation practices crucial for maintaining the high standards expected in Kathmandu's premium hospitality sector. I am fluent in Nepali (both spoken and written) and conversational English, enabling seamless communication with staff from diverse backgrounds within your team. Furthermore, I am deeply respectful of Nepal’s cultural context – understanding that a Chef in Nepal Kathmandu must navigate traditions during festivals like Dashain or Tihar while maintaining exceptional service standards.</w:t>
      </w:r>
    </w:p>
    <w:p>
      <w:pPr>
        <w:pStyle w:val="BodyText"/>
      </w:pPr>
      <w:r>
        <w:t xml:space="preserve">The prospect of contributing to your kitchen in the heart of Kathmandu fills me with immense excitement. Your establishment's reputation for showcasing both traditional and contemporary Nepali cuisine, as seen in your recent focus on *Chyang* (traditional beer) pairings with local dishes and community-supported sourcing initiatives, resonates powerfully with my own culinary philosophy. I am particularly drawn to the opportunity to learn from your Head Chef, whose innovative approach to elevating street food classics like *Aloo Tikki* into fine dining experiences has been widely admired in Nepal Kathmandu’s culinary circles. I am eager to absorb knowledge about your kitchen’s workflow, ingredient sourcing network within the Kathmandu Valley, and how you sustainably integrate traditional Newari cooking methods with modern gastronomic trends.</w:t>
      </w:r>
    </w:p>
    <w:p>
      <w:pPr>
        <w:pStyle w:val="BodyText"/>
      </w:pPr>
      <w:r>
        <w:t xml:space="preserve">As a Nepali citizen deeply rooted in the culture of this region, I understand that an Internship Application Letter is more than just a formality – it’s a testament to my commitment. This internship represents not just professional development but an opportunity to give back by preserving and innovating within Nepal’s rich culinary identity. I am prepared to work diligently under pressure during peak hours on the streets of Thamel, manage inventory with care for local suppliers, and actively engage with both staff and guests using authentic Nepali hospitality principles. My ambition is to learn from your team's expertise so that I may one day contribute meaningfully as a</w:t>
      </w:r>
      <w:r>
        <w:t xml:space="preserve"> </w:t>
      </w:r>
      <w:r>
        <w:rPr>
          <w:bCs/>
          <w:b/>
        </w:rPr>
        <w:t xml:space="preserve">Chef</w:t>
      </w:r>
      <w:r>
        <w:t xml:space="preserve"> </w:t>
      </w:r>
      <w:r>
        <w:t xml:space="preserve">who bridges Nepal’s past and future on the plate.</w:t>
      </w:r>
    </w:p>
    <w:p>
      <w:pPr>
        <w:pStyle w:val="BodyText"/>
      </w:pPr>
      <w:r>
        <w:t xml:space="preserve">I am available immediately for an interview at your earliest convenience. I have attached my resume detailing my academic background, practical experience, and certifications for your review. Thank you for considering my application to join your culinary team in the culturally rich setting of Nepal Kathmandu. I look forward to discussing how my passion for Nepali cuisine, work ethic, and dedication to authentic hospitality can benefit your esteemed kitchen.</w:t>
      </w:r>
    </w:p>
    <w:p>
      <w:pPr>
        <w:pStyle w:val="BodyText"/>
      </w:pPr>
      <w:r>
        <w:t xml:space="preserve">Sincerely,</w:t>
      </w:r>
    </w:p>
    <w:p>
      <w:pPr>
        <w:pStyle w:val="BodyText"/>
      </w:pPr>
      <w:r>
        <w:br/>
      </w:r>
      <w:r>
        <w:br/>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Nepal Kathmandu</dc:title>
  <dc:creator/>
  <dc:language>en</dc:language>
  <cp:keywords/>
  <dcterms:created xsi:type="dcterms:W3CDTF">2025-12-09T13:41:44Z</dcterms:created>
  <dcterms:modified xsi:type="dcterms:W3CDTF">2025-12-09T13:41:44Z</dcterms:modified>
</cp:coreProperties>
</file>

<file path=docProps/custom.xml><?xml version="1.0" encoding="utf-8"?>
<Properties xmlns="http://schemas.openxmlformats.org/officeDocument/2006/custom-properties" xmlns:vt="http://schemas.openxmlformats.org/officeDocument/2006/docPropsVTypes"/>
</file>